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5BFB6A41" w:rsidR="0014115C" w:rsidRPr="00293765" w:rsidRDefault="00277F79" w:rsidP="0029376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C759B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6ACE6AE5" w:rsidR="00277F79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W w:w="9493" w:type="dxa"/>
        <w:tblInd w:w="-2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4"/>
        <w:gridCol w:w="4093"/>
        <w:gridCol w:w="1020"/>
        <w:gridCol w:w="841"/>
        <w:gridCol w:w="1275"/>
        <w:gridCol w:w="1560"/>
      </w:tblGrid>
      <w:tr w:rsidR="00293765" w:rsidRPr="00293765" w14:paraId="4D20A6F7" w14:textId="77777777" w:rsidTr="00775C23">
        <w:trPr>
          <w:trHeight w:val="49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6C65A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IRA NO</w:t>
            </w:r>
          </w:p>
        </w:tc>
        <w:tc>
          <w:tcPr>
            <w:tcW w:w="40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43AB9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MALZEME CİNSİ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D7E62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MİKTAR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651C3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BİRİMİ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B8FB7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İRİM FİYAT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52C49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OPLAM</w:t>
            </w:r>
          </w:p>
        </w:tc>
      </w:tr>
      <w:tr w:rsidR="00293765" w:rsidRPr="00293765" w14:paraId="67707EE9" w14:textId="77777777" w:rsidTr="00775C23">
        <w:trPr>
          <w:trHeight w:val="49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21F47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6E6EB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MFC 8880 </w:t>
            </w:r>
            <w:proofErr w:type="gram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N  BROTHER</w:t>
            </w:r>
            <w:proofErr w:type="gram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TN-3290 / TN-3185 MUADİL TONER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5B696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8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A83F1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47A28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F46EB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222D9325" w14:textId="77777777" w:rsidTr="00775C23">
        <w:trPr>
          <w:trHeight w:val="426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18CCE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3A4B5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KYOCERA FS-1125 </w:t>
            </w:r>
            <w:proofErr w:type="spell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yocera</w:t>
            </w:r>
            <w:proofErr w:type="spell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TK-11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2A6D9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7864F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8565F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653E6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3C2E5E3D" w14:textId="77777777" w:rsidTr="00775C23">
        <w:trPr>
          <w:trHeight w:val="49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2BE32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75024" w14:textId="4D529CF1" w:rsidR="00293765" w:rsidRPr="00293765" w:rsidRDefault="00293765" w:rsidP="00B76A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KYOCERA </w:t>
            </w:r>
            <w:r w:rsidR="00C16A76" w:rsidRPr="00C16A7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KYOCERA( </w:t>
            </w:r>
            <w:proofErr w:type="spellStart"/>
            <w:r w:rsidR="00C16A76" w:rsidRPr="00C16A7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cosys</w:t>
            </w:r>
            <w:proofErr w:type="spellEnd"/>
            <w:r w:rsidR="00C16A76" w:rsidRPr="00C16A7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M5526CDW) TK-5240</w:t>
            </w:r>
            <w:r w:rsidR="00B76AB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C16A76" w:rsidRPr="00C16A7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76AB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(</w:t>
            </w:r>
            <w:r w:rsidR="00C16A76" w:rsidRPr="00C16A7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İYAH-MAVİ-SARI-KIRMIZI</w:t>
            </w:r>
            <w:r w:rsidR="00B76ABA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)</w:t>
            </w:r>
            <w:r w:rsidR="00C16A76" w:rsidRPr="00C16A7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SET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A55F7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092E3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FE41B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ED141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69665836" w14:textId="77777777" w:rsidTr="00775C23">
        <w:trPr>
          <w:trHeight w:val="41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229C4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693BB6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HP </w:t>
            </w:r>
            <w:proofErr w:type="gram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ASERJET  800</w:t>
            </w:r>
            <w:proofErr w:type="gram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CF210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4AA74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C0F36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07A1B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968C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577D5C1F" w14:textId="77777777" w:rsidTr="00775C23">
        <w:trPr>
          <w:trHeight w:val="49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3045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AF0C0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YOCERA TASKALFA 3500i TK-630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2B97D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2ABAE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0FFAF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DD5BB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5D20E343" w14:textId="77777777" w:rsidTr="00775C23">
        <w:trPr>
          <w:trHeight w:val="49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3EE65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D906D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P CE740A SİYAH -HP CE741A MAVİ -HP CE742A SARI- HP CE743A KIRMIZI TONER SET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A89A0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EABD8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36CD0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23E67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19F2C629" w14:textId="77777777" w:rsidTr="00775C23">
        <w:trPr>
          <w:trHeight w:val="369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B661E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7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97281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SHİBA E-STUDIO 355 TOSHIBA T-4530 D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A7E08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1B119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41520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B4F02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7CA3D237" w14:textId="77777777" w:rsidTr="00775C23">
        <w:trPr>
          <w:trHeight w:val="458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8E2D9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8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34B0B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HP LASERJET </w:t>
            </w:r>
            <w:proofErr w:type="gram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200  HP</w:t>
            </w:r>
            <w:proofErr w:type="gram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Q7516A 16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29EEA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76081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E2B7A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6AF68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0D251921" w14:textId="77777777" w:rsidTr="00775C23">
        <w:trPr>
          <w:trHeight w:val="408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472FB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9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BC959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p</w:t>
            </w:r>
            <w:proofErr w:type="spell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aser</w:t>
            </w:r>
            <w:proofErr w:type="spell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jet 2200 </w:t>
            </w:r>
            <w:proofErr w:type="spell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nHP</w:t>
            </w:r>
            <w:proofErr w:type="spell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96A C4096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81DB8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8F323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450A5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695FF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40E82E30" w14:textId="77777777" w:rsidTr="00775C23">
        <w:trPr>
          <w:trHeight w:val="44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1B105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0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10932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P 1330 HP 17A CF217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AB115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85E60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96A83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7CAB4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446EAB5D" w14:textId="77777777" w:rsidTr="00775C23">
        <w:trPr>
          <w:trHeight w:val="40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0B644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D057A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HP </w:t>
            </w:r>
            <w:proofErr w:type="spell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aserjet</w:t>
            </w:r>
            <w:proofErr w:type="spell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700 HP 14A CF214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7EAB1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36C2E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9FF80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B7C5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3C6B295D" w14:textId="77777777" w:rsidTr="00775C23">
        <w:trPr>
          <w:trHeight w:val="41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0F5B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2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01D29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YCOREA TASKALFA 2552CI SET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BB55E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99A37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DD2E5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08DC2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393A610D" w14:textId="77777777" w:rsidTr="00775C23">
        <w:trPr>
          <w:trHeight w:val="49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E9F1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3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AFC92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gram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ROTHER  MFC</w:t>
            </w:r>
            <w:proofErr w:type="gram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L8600CDW Çok İşlevli Yazıcı  BROTHER TN-369BK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82934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1AA9F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B83F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31572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6F2E842E" w14:textId="77777777" w:rsidTr="00775C23">
        <w:trPr>
          <w:trHeight w:val="49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9F0C4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4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635CC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BROTHER MFC1911 </w:t>
            </w:r>
            <w:proofErr w:type="spell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rother</w:t>
            </w:r>
            <w:proofErr w:type="spell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TN-1040 TONER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A7521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C384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89620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40D49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7DCE0572" w14:textId="77777777" w:rsidTr="00775C23">
        <w:trPr>
          <w:trHeight w:val="49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1D0AB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F28FC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P LASER JET 400 M401a HP CF280A TONER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3FE80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73BC3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C685B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C2D99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3AE1EDA7" w14:textId="77777777" w:rsidTr="00775C23">
        <w:trPr>
          <w:trHeight w:val="49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3CF76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6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2AD530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ONİKA MİNOLTA BİZHUB C220 TN216 TAKIM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13474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631D0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1D326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E49C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53E89F9D" w14:textId="77777777" w:rsidTr="00775C23">
        <w:trPr>
          <w:trHeight w:val="388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6F1A5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0EF7A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P LASER JET 1320 HP 49A Q5949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FFF6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8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6C5D9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0FA29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9D90D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3E494E38" w14:textId="77777777" w:rsidTr="00775C23">
        <w:trPr>
          <w:trHeight w:val="408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02659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8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BF5C8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P LASER JET 2055 HP CE505A TONER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0BE24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B45A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C7BBF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44B4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3BA3EE11" w14:textId="77777777" w:rsidTr="00775C23">
        <w:trPr>
          <w:trHeight w:val="41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A893F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9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FF3A1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ROTHER MFC-8510DN TN-33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234B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E1AEB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B5E58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F3FEB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0CBA7C38" w14:textId="77777777" w:rsidTr="00775C23">
        <w:trPr>
          <w:trHeight w:val="495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0D7E5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0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73E3D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P CE410A -HP CE411A-HPCE412A-HP CE413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B8007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B6C86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F44AA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A34DB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7443F6C1" w14:textId="77777777" w:rsidTr="00775C23">
        <w:trPr>
          <w:trHeight w:val="342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C2ED5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1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D8DF3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P CE410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B84B0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E0C83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2B664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BD8AB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74135CA0" w14:textId="77777777" w:rsidTr="00775C23">
        <w:trPr>
          <w:trHeight w:val="379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E33C2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2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49E2D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HP LASERHET </w:t>
            </w:r>
            <w:proofErr w:type="gram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014  HP</w:t>
            </w:r>
            <w:proofErr w:type="gram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Q7553A TONER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4F232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C5DCE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76234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F51D6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54AAE67A" w14:textId="77777777" w:rsidTr="00775C23">
        <w:trPr>
          <w:trHeight w:val="411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556D2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3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070F6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HP </w:t>
            </w:r>
            <w:proofErr w:type="gram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ASERJET  4250dtn</w:t>
            </w:r>
            <w:proofErr w:type="gram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HP Q5942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A4975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10144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A7FE5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94722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72BA825D" w14:textId="77777777" w:rsidTr="00775C23">
        <w:trPr>
          <w:trHeight w:val="274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8AB5D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4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2EED8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XEROX </w:t>
            </w:r>
            <w:proofErr w:type="gram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HASER  3140</w:t>
            </w:r>
            <w:proofErr w:type="gramEnd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XEROX 108R0090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1A911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FA76D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6C78F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26CF2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43BAEFDC" w14:textId="77777777" w:rsidTr="00775C23">
        <w:trPr>
          <w:trHeight w:val="4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80CC3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E9318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XEROX WORKCENTRE 3615 </w:t>
            </w:r>
            <w:proofErr w:type="gramStart"/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N  106R02724</w:t>
            </w:r>
            <w:proofErr w:type="gramEnd"/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DDC1C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1D039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E016F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9DA5D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0350249C" w14:textId="77777777" w:rsidTr="00775C23">
        <w:trPr>
          <w:trHeight w:val="401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0AF19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6</w:t>
            </w:r>
          </w:p>
        </w:tc>
        <w:tc>
          <w:tcPr>
            <w:tcW w:w="4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A4CAA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P LASERJET P 4515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BF5E5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50764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95FD2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DC29E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93765" w:rsidRPr="00293765" w14:paraId="063FF48E" w14:textId="77777777" w:rsidTr="00775C23">
        <w:trPr>
          <w:trHeight w:val="495"/>
        </w:trPr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915DE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E8AB08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64A64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0BB2A" w14:textId="77777777" w:rsidR="00293765" w:rsidRPr="00293765" w:rsidRDefault="00293765" w:rsidP="002937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9161F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GENEL TOPLA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27142" w14:textId="77777777" w:rsidR="00293765" w:rsidRPr="00293765" w:rsidRDefault="00293765" w:rsidP="002937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937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</w:tbl>
    <w:p w14:paraId="0BE7C948" w14:textId="77777777" w:rsidR="00293765" w:rsidRDefault="00293765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2C27B82" w14:textId="77777777" w:rsidR="00D46C41" w:rsidRPr="00C759B1" w:rsidRDefault="00D46C4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12A88573" w14:textId="239CFDE1" w:rsidR="00820056" w:rsidRPr="00777606" w:rsidRDefault="00293765" w:rsidP="009C7088">
      <w:pPr>
        <w:pStyle w:val="Default"/>
        <w:jc w:val="both"/>
        <w:rPr>
          <w:b/>
          <w:bCs/>
        </w:rPr>
      </w:pPr>
      <w:r>
        <w:t xml:space="preserve">     </w:t>
      </w:r>
      <w:r w:rsidR="0014115C" w:rsidRPr="00777606">
        <w:t xml:space="preserve">Yapı İşleri ve Teknik Daire Başkanlığınca </w:t>
      </w:r>
      <w:r w:rsidR="0014115C" w:rsidRPr="00777606">
        <w:rPr>
          <w:b/>
          <w:bCs/>
        </w:rPr>
        <w:t>“</w:t>
      </w:r>
      <w:r w:rsidR="00186E97">
        <w:rPr>
          <w:b/>
          <w:bCs/>
        </w:rPr>
        <w:t>Yapı İşleri ve Teknik Daire başkanlığı ve bağlı müdürlükler toner</w:t>
      </w:r>
      <w:r w:rsidR="001E5F1F">
        <w:rPr>
          <w:b/>
          <w:bCs/>
        </w:rPr>
        <w:t xml:space="preserve"> alım</w:t>
      </w:r>
      <w:r w:rsidR="00186E97">
        <w:rPr>
          <w:b/>
          <w:bCs/>
        </w:rPr>
        <w:t>ı</w:t>
      </w:r>
      <w:r w:rsidR="000F762E">
        <w:rPr>
          <w:b/>
          <w:bCs/>
        </w:rPr>
        <w:t xml:space="preserve">” </w:t>
      </w:r>
      <w:r w:rsidR="0014115C" w:rsidRPr="00777606">
        <w:t xml:space="preserve">işi Doğrudan Temin (22/d) ile yaptırılacaktır. İlgililerin Başkanlığımız Satın Alma Birimine </w:t>
      </w:r>
      <w:r w:rsidR="00186E97">
        <w:rPr>
          <w:b/>
        </w:rPr>
        <w:t>2</w:t>
      </w:r>
      <w:r w:rsidR="00D46C41">
        <w:rPr>
          <w:b/>
        </w:rPr>
        <w:t>3</w:t>
      </w:r>
      <w:r w:rsidR="000F762E" w:rsidRPr="000F762E">
        <w:rPr>
          <w:b/>
        </w:rPr>
        <w:t>.0</w:t>
      </w:r>
      <w:r w:rsidR="00186E97">
        <w:rPr>
          <w:b/>
        </w:rPr>
        <w:t>8</w:t>
      </w:r>
      <w:r w:rsidR="000F762E" w:rsidRPr="000F762E">
        <w:rPr>
          <w:b/>
        </w:rPr>
        <w:t>.2021</w:t>
      </w:r>
      <w:r w:rsidR="00D838E0">
        <w:rPr>
          <w:b/>
          <w:bCs/>
        </w:rPr>
        <w:t xml:space="preserve"> </w:t>
      </w:r>
      <w:r w:rsidR="00D46C41">
        <w:rPr>
          <w:b/>
          <w:bCs/>
        </w:rPr>
        <w:t>Pazartesi</w:t>
      </w:r>
      <w:r w:rsidR="00820056" w:rsidRPr="00777606">
        <w:rPr>
          <w:b/>
          <w:bCs/>
        </w:rPr>
        <w:t xml:space="preserve"> </w:t>
      </w:r>
      <w:r w:rsidR="0014115C" w:rsidRPr="00777606">
        <w:rPr>
          <w:b/>
        </w:rPr>
        <w:t>günü saat 1</w:t>
      </w:r>
      <w:r w:rsidR="00F16CA0">
        <w:rPr>
          <w:b/>
        </w:rPr>
        <w:t>2</w:t>
      </w:r>
      <w:bookmarkStart w:id="0" w:name="_GoBack"/>
      <w:bookmarkEnd w:id="0"/>
      <w:r w:rsidR="0014115C" w:rsidRPr="00777606">
        <w:rPr>
          <w:b/>
        </w:rPr>
        <w:t>:00</w:t>
      </w:r>
      <w:r w:rsidR="00D838E0">
        <w:t>’a</w:t>
      </w:r>
      <w:r w:rsidR="0014115C" w:rsidRPr="00777606">
        <w:t xml:space="preserve"> kadar tekliflerini sunmaları rica olunur</w:t>
      </w:r>
      <w:r w:rsidR="0014115C" w:rsidRPr="00777606">
        <w:rPr>
          <w:b/>
          <w:bCs/>
        </w:rPr>
        <w:t xml:space="preserve">. </w:t>
      </w:r>
    </w:p>
    <w:p w14:paraId="30B59D83" w14:textId="77777777" w:rsidR="004B57AE" w:rsidRPr="00777606" w:rsidRDefault="004B57AE" w:rsidP="009C7088">
      <w:pPr>
        <w:pStyle w:val="Default"/>
        <w:jc w:val="both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>
        <w:t>Covid</w:t>
      </w:r>
      <w:proofErr w:type="spellEnd"/>
      <w:r>
        <w:t xml:space="preserve">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D17CA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107500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  onayla</w:t>
      </w:r>
      <w:r w:rsidR="000754EE">
        <w:t>nacaktır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77777777" w:rsidR="00347CEC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719627FD" w14:textId="77777777" w:rsidR="0083017F" w:rsidRDefault="0083017F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F01B8E5" w14:textId="5392BCB0" w:rsidR="00282B1D" w:rsidRDefault="00282B1D" w:rsidP="001E5F1F">
      <w:pPr>
        <w:pStyle w:val="Default"/>
      </w:pPr>
      <w:r w:rsidRPr="001450C9">
        <w:t>Teklifler</w:t>
      </w:r>
      <w:r w:rsidR="00D03E6C">
        <w:t>:</w:t>
      </w:r>
      <w:r w:rsidR="00E654EB">
        <w:tab/>
      </w:r>
      <w:r w:rsidR="00E654EB">
        <w:tab/>
      </w:r>
    </w:p>
    <w:p w14:paraId="42774157" w14:textId="1AC02A01" w:rsidR="0025021A" w:rsidRDefault="001E5F1F" w:rsidP="001E5F1F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hmet </w:t>
      </w:r>
      <w:r w:rsidR="00D46C41">
        <w:rPr>
          <w:rFonts w:ascii="Times New Roman" w:eastAsia="Calibri" w:hAnsi="Times New Roman" w:cs="Times New Roman"/>
          <w:sz w:val="24"/>
          <w:szCs w:val="24"/>
        </w:rPr>
        <w:t>GÖKCÜK 2106165</w:t>
      </w:r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 w:rsidSect="00293765">
      <w:pgSz w:w="11906" w:h="16838"/>
      <w:pgMar w:top="851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186E97"/>
    <w:rsid w:val="001D1DE4"/>
    <w:rsid w:val="001E5F1F"/>
    <w:rsid w:val="00217663"/>
    <w:rsid w:val="0025021A"/>
    <w:rsid w:val="0025720E"/>
    <w:rsid w:val="00275E2C"/>
    <w:rsid w:val="00277F79"/>
    <w:rsid w:val="00282B1D"/>
    <w:rsid w:val="00286C2A"/>
    <w:rsid w:val="00293765"/>
    <w:rsid w:val="00347CEC"/>
    <w:rsid w:val="003961DC"/>
    <w:rsid w:val="003D02A5"/>
    <w:rsid w:val="004259B6"/>
    <w:rsid w:val="00462C81"/>
    <w:rsid w:val="004B57AE"/>
    <w:rsid w:val="004E3FF2"/>
    <w:rsid w:val="00656B2F"/>
    <w:rsid w:val="00701808"/>
    <w:rsid w:val="00774640"/>
    <w:rsid w:val="00775C23"/>
    <w:rsid w:val="00777606"/>
    <w:rsid w:val="007907FA"/>
    <w:rsid w:val="007F224B"/>
    <w:rsid w:val="00800684"/>
    <w:rsid w:val="00820056"/>
    <w:rsid w:val="0083017F"/>
    <w:rsid w:val="008A67E5"/>
    <w:rsid w:val="008F7A02"/>
    <w:rsid w:val="00945CE2"/>
    <w:rsid w:val="00997EA0"/>
    <w:rsid w:val="009C7088"/>
    <w:rsid w:val="009E6CB5"/>
    <w:rsid w:val="00A476A9"/>
    <w:rsid w:val="00B17C83"/>
    <w:rsid w:val="00B76ABA"/>
    <w:rsid w:val="00BB0736"/>
    <w:rsid w:val="00C071FA"/>
    <w:rsid w:val="00C15EC2"/>
    <w:rsid w:val="00C16A76"/>
    <w:rsid w:val="00C51FC6"/>
    <w:rsid w:val="00C759B1"/>
    <w:rsid w:val="00CA6E81"/>
    <w:rsid w:val="00CD4B0C"/>
    <w:rsid w:val="00D0073E"/>
    <w:rsid w:val="00D03E6C"/>
    <w:rsid w:val="00D17CAE"/>
    <w:rsid w:val="00D46C41"/>
    <w:rsid w:val="00D476F2"/>
    <w:rsid w:val="00D749B4"/>
    <w:rsid w:val="00D838E0"/>
    <w:rsid w:val="00DB0BCB"/>
    <w:rsid w:val="00DF4481"/>
    <w:rsid w:val="00DF45D0"/>
    <w:rsid w:val="00E52F37"/>
    <w:rsid w:val="00E654EB"/>
    <w:rsid w:val="00E72847"/>
    <w:rsid w:val="00E962B8"/>
    <w:rsid w:val="00EC62F5"/>
    <w:rsid w:val="00EF261B"/>
    <w:rsid w:val="00F16CA0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13</cp:revision>
  <dcterms:created xsi:type="dcterms:W3CDTF">2021-08-18T12:34:00Z</dcterms:created>
  <dcterms:modified xsi:type="dcterms:W3CDTF">2021-08-20T11:58:00Z</dcterms:modified>
</cp:coreProperties>
</file>